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0CC8" w:rsidRPr="004A4408" w:rsidRDefault="00CD0CC8" w:rsidP="00CD0CC8">
      <w:pPr>
        <w:spacing w:after="0"/>
        <w:rPr>
          <w:rFonts w:eastAsia="Calibri" w:cs="Times New Roman"/>
          <w:sz w:val="40"/>
          <w:szCs w:val="40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40"/>
          <w:szCs w:val="40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40"/>
          <w:szCs w:val="40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40"/>
          <w:szCs w:val="40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40"/>
          <w:szCs w:val="40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40"/>
          <w:szCs w:val="40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40"/>
          <w:szCs w:val="40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40"/>
          <w:szCs w:val="40"/>
          <w:lang w:val="en-US" w:bidi="ar-SA"/>
        </w:rPr>
      </w:pPr>
    </w:p>
    <w:p w:rsidR="00CD0CC8" w:rsidRPr="004A4408" w:rsidRDefault="00CD0CC8" w:rsidP="00CD0CC8">
      <w:pPr>
        <w:spacing w:after="0"/>
        <w:jc w:val="center"/>
        <w:rPr>
          <w:rFonts w:eastAsia="Calibri" w:cs="Times New Roman"/>
          <w:sz w:val="40"/>
          <w:szCs w:val="40"/>
          <w:lang w:val="en-US" w:bidi="ar-SA"/>
        </w:rPr>
      </w:pPr>
    </w:p>
    <w:p w:rsidR="00CD0CC8" w:rsidRPr="004A4408" w:rsidRDefault="00CD0CC8" w:rsidP="00CD0CC8">
      <w:pPr>
        <w:spacing w:after="0"/>
        <w:jc w:val="center"/>
        <w:rPr>
          <w:rFonts w:eastAsia="Calibri" w:cs="Times New Roman"/>
          <w:sz w:val="52"/>
          <w:szCs w:val="52"/>
          <w:lang w:val="en-US" w:bidi="ar-SA"/>
        </w:rPr>
      </w:pPr>
    </w:p>
    <w:p w:rsidR="00CD0CC8" w:rsidRPr="004A4408" w:rsidRDefault="00CD0CC8" w:rsidP="00CD0CC8">
      <w:pPr>
        <w:spacing w:line="36" w:lineRule="atLeast"/>
        <w:rPr>
          <w:rFonts w:eastAsia="Calibri" w:cs="Times New Roman"/>
          <w:sz w:val="44"/>
          <w:szCs w:val="40"/>
          <w:lang w:val="en-US" w:bidi="ar-SA"/>
        </w:rPr>
      </w:pPr>
    </w:p>
    <w:p w:rsidR="00CD0CC8" w:rsidRPr="004A4408" w:rsidRDefault="00D14B5D" w:rsidP="00CD0CC8">
      <w:pPr>
        <w:spacing w:line="36" w:lineRule="atLeast"/>
        <w:jc w:val="center"/>
        <w:rPr>
          <w:rFonts w:eastAsia="Calibri" w:cs="Times New Roman"/>
          <w:sz w:val="52"/>
          <w:szCs w:val="50"/>
          <w:u w:val="single"/>
          <w:lang w:val="en-US" w:bidi="ar-SA"/>
        </w:rPr>
      </w:pPr>
      <w:r w:rsidRPr="00D14B5D">
        <w:rPr>
          <w:rFonts w:eastAsia="Calibri" w:cs="Times New Roman"/>
          <w:sz w:val="52"/>
          <w:szCs w:val="50"/>
          <w:u w:val="single"/>
          <w:lang w:val="en-US" w:bidi="ar-SA"/>
        </w:rPr>
        <w:t>EE7206</w:t>
      </w:r>
      <w:r>
        <w:rPr>
          <w:rFonts w:eastAsia="Calibri" w:cs="Times New Roman"/>
          <w:sz w:val="52"/>
          <w:szCs w:val="50"/>
          <w:u w:val="single"/>
          <w:lang w:val="en-US" w:bidi="ar-SA"/>
        </w:rPr>
        <w:t xml:space="preserve"> MACHINE LEARNING</w:t>
      </w:r>
    </w:p>
    <w:p w:rsidR="00CD0CC8" w:rsidRPr="004A4408" w:rsidRDefault="00636E05" w:rsidP="00CD0CC8">
      <w:pPr>
        <w:spacing w:line="36" w:lineRule="atLeast"/>
        <w:jc w:val="center"/>
        <w:rPr>
          <w:rFonts w:eastAsia="Calibri" w:cs="Times New Roman"/>
          <w:sz w:val="32"/>
          <w:szCs w:val="23"/>
          <w:lang w:val="en-US" w:bidi="ar-SA"/>
        </w:rPr>
      </w:pPr>
      <w:r>
        <w:rPr>
          <w:rFonts w:eastAsia="Calibri" w:cs="Times New Roman"/>
          <w:sz w:val="32"/>
          <w:szCs w:val="23"/>
          <w:lang w:val="en-US" w:bidi="ar-SA"/>
        </w:rPr>
        <w:t xml:space="preserve">PROJECT REPORT </w:t>
      </w:r>
    </w:p>
    <w:p w:rsidR="00CD0CC8" w:rsidRPr="004A4408" w:rsidRDefault="00CD0CC8" w:rsidP="00CD0CC8">
      <w:pPr>
        <w:rPr>
          <w:rFonts w:eastAsia="Calibri" w:cs="Times New Roman"/>
          <w:szCs w:val="24"/>
          <w:lang w:val="en-US" w:bidi="ar-SA"/>
        </w:rPr>
      </w:pPr>
    </w:p>
    <w:p w:rsidR="00CD0CC8" w:rsidRPr="004A4408" w:rsidRDefault="00CD0CC8" w:rsidP="00CD0CC8">
      <w:pPr>
        <w:rPr>
          <w:rFonts w:eastAsia="Calibri" w:cs="Times New Roman"/>
          <w:szCs w:val="24"/>
          <w:lang w:val="en-US" w:bidi="ar-SA"/>
        </w:rPr>
      </w:pPr>
    </w:p>
    <w:p w:rsidR="00CD0CC8" w:rsidRPr="004A4408" w:rsidRDefault="00CD0CC8" w:rsidP="00CD0CC8">
      <w:pPr>
        <w:rPr>
          <w:rFonts w:eastAsia="Calibri" w:cs="Times New Roman"/>
          <w:szCs w:val="24"/>
          <w:lang w:val="en-US" w:bidi="ar-SA"/>
        </w:rPr>
      </w:pPr>
    </w:p>
    <w:p w:rsidR="00CD0CC8" w:rsidRPr="004A4408" w:rsidRDefault="00CD0CC8" w:rsidP="00CD0CC8">
      <w:pPr>
        <w:rPr>
          <w:rFonts w:eastAsia="Calibri" w:cs="Times New Roman"/>
          <w:szCs w:val="24"/>
          <w:lang w:val="en-US" w:bidi="ar-SA"/>
        </w:rPr>
      </w:pPr>
    </w:p>
    <w:p w:rsidR="00CD0CC8" w:rsidRPr="004A4408" w:rsidRDefault="00CD0CC8" w:rsidP="00CD0CC8">
      <w:pPr>
        <w:rPr>
          <w:rFonts w:eastAsia="Calibri" w:cs="Times New Roman"/>
          <w:szCs w:val="24"/>
          <w:lang w:val="en-US" w:bidi="ar-SA"/>
        </w:rPr>
      </w:pPr>
    </w:p>
    <w:p w:rsidR="00CD0CC8" w:rsidRDefault="00CD0CC8" w:rsidP="00CD0CC8">
      <w:pPr>
        <w:rPr>
          <w:rFonts w:eastAsia="Calibri" w:cs="Times New Roman"/>
          <w:szCs w:val="24"/>
          <w:lang w:val="en-US" w:bidi="ar-SA"/>
        </w:rPr>
      </w:pPr>
    </w:p>
    <w:p w:rsidR="00D14B5D" w:rsidRPr="004A4408" w:rsidRDefault="00D14B5D" w:rsidP="00CD0CC8">
      <w:pPr>
        <w:rPr>
          <w:rFonts w:eastAsia="Calibri" w:cs="Times New Roman"/>
          <w:szCs w:val="24"/>
          <w:lang w:val="en-US" w:bidi="ar-SA"/>
        </w:rPr>
      </w:pPr>
    </w:p>
    <w:p w:rsidR="00CD0CC8" w:rsidRPr="004A4408" w:rsidRDefault="00CD0CC8" w:rsidP="00CD0CC8">
      <w:pPr>
        <w:rPr>
          <w:rFonts w:eastAsia="Calibri" w:cs="Times New Roman"/>
          <w:szCs w:val="24"/>
          <w:lang w:val="en-US" w:bidi="ar-SA"/>
        </w:rPr>
      </w:pPr>
    </w:p>
    <w:p w:rsidR="00CD0CC8" w:rsidRPr="004A4408" w:rsidRDefault="00CD0CC8" w:rsidP="00CD0CC8">
      <w:pPr>
        <w:rPr>
          <w:rFonts w:eastAsia="Calibri" w:cs="Times New Roman"/>
          <w:szCs w:val="24"/>
          <w:lang w:val="en-US" w:bidi="ar-SA"/>
        </w:rPr>
      </w:pPr>
    </w:p>
    <w:p w:rsidR="00DD6EDA" w:rsidRPr="004A4408" w:rsidRDefault="00DD6EDA" w:rsidP="00CD0CC8">
      <w:pPr>
        <w:rPr>
          <w:rFonts w:eastAsia="Calibri" w:cs="Times New Roman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5F0069" w:rsidRPr="004A4408" w:rsidRDefault="005F0069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5F0069" w:rsidRPr="004A4408" w:rsidRDefault="005F0069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5F0069" w:rsidRPr="004A4408" w:rsidRDefault="005F0069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5F0069" w:rsidRPr="004A4408" w:rsidRDefault="005F0069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5F0069" w:rsidRPr="004A4408" w:rsidRDefault="005F0069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5F0069" w:rsidRPr="004A4408" w:rsidRDefault="005F0069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5F0069" w:rsidRPr="004A4408" w:rsidRDefault="005F0069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5F0069" w:rsidRPr="004A4408" w:rsidRDefault="005F0069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5F0069" w:rsidRPr="004A4408" w:rsidRDefault="005F0069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5F0069" w:rsidRPr="004A4408" w:rsidRDefault="005F0069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5F0069" w:rsidRPr="004A4408" w:rsidRDefault="005F0069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5F0069" w:rsidRPr="004A4408" w:rsidRDefault="005F0069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5F0069" w:rsidRPr="004A4408" w:rsidRDefault="005F0069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spacing w:after="0"/>
        <w:rPr>
          <w:rFonts w:eastAsia="Calibri" w:cs="Times New Roman"/>
          <w:sz w:val="2"/>
          <w:szCs w:val="24"/>
          <w:lang w:val="en-US" w:bidi="ar-SA"/>
        </w:rPr>
      </w:pPr>
    </w:p>
    <w:p w:rsidR="00CD0CC8" w:rsidRPr="004A4408" w:rsidRDefault="00CD0CC8" w:rsidP="00CD0CC8">
      <w:pPr>
        <w:rPr>
          <w:rFonts w:eastAsia="Calibri" w:cs="Times New Roman"/>
          <w:sz w:val="22"/>
          <w:szCs w:val="23"/>
          <w:lang w:val="en-US" w:bidi="ar-SA"/>
        </w:rPr>
      </w:pPr>
      <w:r w:rsidRPr="004A4408">
        <w:rPr>
          <w:rFonts w:eastAsia="Calibri" w:cs="Times New Roman"/>
          <w:sz w:val="22"/>
          <w:szCs w:val="23"/>
          <w:lang w:val="en-US" w:bidi="ar-SA"/>
        </w:rPr>
        <w:tab/>
      </w:r>
      <w:r w:rsidR="005F0069" w:rsidRPr="004A4408">
        <w:rPr>
          <w:rFonts w:eastAsia="Calibri" w:cs="Times New Roman"/>
          <w:sz w:val="22"/>
          <w:szCs w:val="23"/>
          <w:lang w:val="en-US" w:bidi="ar-SA"/>
        </w:rPr>
        <w:tab/>
      </w:r>
      <w:r w:rsidR="005F0069" w:rsidRPr="004A4408">
        <w:rPr>
          <w:rFonts w:eastAsia="Calibri" w:cs="Times New Roman"/>
          <w:sz w:val="22"/>
          <w:szCs w:val="23"/>
          <w:lang w:val="en-US" w:bidi="ar-SA"/>
        </w:rPr>
        <w:tab/>
      </w:r>
      <w:r w:rsidR="005F0069" w:rsidRPr="004A4408">
        <w:rPr>
          <w:rFonts w:eastAsia="Calibri" w:cs="Times New Roman"/>
          <w:sz w:val="22"/>
          <w:szCs w:val="23"/>
          <w:lang w:val="en-US" w:bidi="ar-SA"/>
        </w:rPr>
        <w:tab/>
      </w:r>
      <w:r w:rsidR="005F0069" w:rsidRPr="004A4408">
        <w:rPr>
          <w:rFonts w:eastAsia="Calibri" w:cs="Times New Roman"/>
          <w:sz w:val="22"/>
          <w:szCs w:val="23"/>
          <w:lang w:val="en-US" w:bidi="ar-SA"/>
        </w:rPr>
        <w:tab/>
      </w:r>
      <w:r w:rsidR="005F0069" w:rsidRPr="004A4408">
        <w:rPr>
          <w:rFonts w:eastAsia="Calibri" w:cs="Times New Roman"/>
          <w:sz w:val="22"/>
          <w:szCs w:val="23"/>
          <w:lang w:val="en-US" w:bidi="ar-SA"/>
        </w:rPr>
        <w:tab/>
      </w:r>
      <w:r w:rsidR="005F0069" w:rsidRPr="004A4408">
        <w:rPr>
          <w:rFonts w:eastAsia="Calibri" w:cs="Times New Roman"/>
          <w:sz w:val="22"/>
          <w:szCs w:val="23"/>
          <w:lang w:val="en-US" w:bidi="ar-SA"/>
        </w:rPr>
        <w:tab/>
        <w:t xml:space="preserve"> </w:t>
      </w:r>
      <w:r w:rsidRPr="004A4408">
        <w:rPr>
          <w:rFonts w:eastAsia="Calibri" w:cs="Times New Roman"/>
          <w:sz w:val="22"/>
          <w:szCs w:val="23"/>
          <w:lang w:val="en-US" w:bidi="ar-SA"/>
        </w:rPr>
        <w:t xml:space="preserve">        NAME                 : SANKALPA V.L.T.</w:t>
      </w:r>
    </w:p>
    <w:p w:rsidR="00CD0CC8" w:rsidRPr="004A4408" w:rsidRDefault="005F0069" w:rsidP="00CD0CC8">
      <w:pPr>
        <w:rPr>
          <w:rFonts w:eastAsia="Calibri" w:cs="Times New Roman"/>
          <w:sz w:val="22"/>
          <w:szCs w:val="23"/>
          <w:lang w:val="en-US" w:bidi="ar-SA"/>
        </w:rPr>
      </w:pPr>
      <w:r w:rsidRPr="004A4408">
        <w:rPr>
          <w:rFonts w:eastAsia="Calibri" w:cs="Times New Roman"/>
          <w:sz w:val="22"/>
          <w:szCs w:val="23"/>
          <w:lang w:val="en-US" w:bidi="ar-SA"/>
        </w:rPr>
        <w:tab/>
      </w:r>
      <w:r w:rsidRPr="004A4408">
        <w:rPr>
          <w:rFonts w:eastAsia="Calibri" w:cs="Times New Roman"/>
          <w:sz w:val="22"/>
          <w:szCs w:val="23"/>
          <w:lang w:val="en-US" w:bidi="ar-SA"/>
        </w:rPr>
        <w:tab/>
      </w:r>
      <w:r w:rsidRPr="004A4408">
        <w:rPr>
          <w:rFonts w:eastAsia="Calibri" w:cs="Times New Roman"/>
          <w:sz w:val="22"/>
          <w:szCs w:val="23"/>
          <w:lang w:val="en-US" w:bidi="ar-SA"/>
        </w:rPr>
        <w:tab/>
      </w:r>
      <w:r w:rsidRPr="004A4408">
        <w:rPr>
          <w:rFonts w:eastAsia="Calibri" w:cs="Times New Roman"/>
          <w:sz w:val="22"/>
          <w:szCs w:val="23"/>
          <w:lang w:val="en-US" w:bidi="ar-SA"/>
        </w:rPr>
        <w:tab/>
      </w:r>
      <w:r w:rsidRPr="004A4408">
        <w:rPr>
          <w:rFonts w:eastAsia="Calibri" w:cs="Times New Roman"/>
          <w:sz w:val="22"/>
          <w:szCs w:val="23"/>
          <w:lang w:val="en-US" w:bidi="ar-SA"/>
        </w:rPr>
        <w:tab/>
      </w:r>
      <w:r w:rsidRPr="004A4408">
        <w:rPr>
          <w:rFonts w:eastAsia="Calibri" w:cs="Times New Roman"/>
          <w:sz w:val="22"/>
          <w:szCs w:val="23"/>
          <w:lang w:val="en-US" w:bidi="ar-SA"/>
        </w:rPr>
        <w:tab/>
        <w:t xml:space="preserve">                  </w:t>
      </w:r>
      <w:r w:rsidR="00CD0CC8" w:rsidRPr="004A4408">
        <w:rPr>
          <w:rFonts w:eastAsia="Calibri" w:cs="Times New Roman"/>
          <w:sz w:val="22"/>
          <w:szCs w:val="23"/>
          <w:lang w:val="en-US" w:bidi="ar-SA"/>
        </w:rPr>
        <w:t xml:space="preserve">    REG NO.             : EG/2015/2757</w:t>
      </w:r>
    </w:p>
    <w:p w:rsidR="00CD0CC8" w:rsidRPr="004A4408" w:rsidRDefault="005F0069" w:rsidP="00CD0CC8">
      <w:pPr>
        <w:rPr>
          <w:rFonts w:eastAsia="Calibri" w:cs="Times New Roman"/>
          <w:sz w:val="22"/>
          <w:szCs w:val="23"/>
          <w:lang w:val="en-US" w:bidi="ar-SA"/>
        </w:rPr>
      </w:pPr>
      <w:r w:rsidRPr="004A4408">
        <w:rPr>
          <w:rFonts w:eastAsia="Calibri" w:cs="Times New Roman"/>
          <w:sz w:val="22"/>
          <w:szCs w:val="23"/>
          <w:lang w:val="en-US" w:bidi="ar-SA"/>
        </w:rPr>
        <w:tab/>
      </w:r>
      <w:r w:rsidRPr="004A4408">
        <w:rPr>
          <w:rFonts w:eastAsia="Calibri" w:cs="Times New Roman"/>
          <w:sz w:val="22"/>
          <w:szCs w:val="23"/>
          <w:lang w:val="en-US" w:bidi="ar-SA"/>
        </w:rPr>
        <w:tab/>
      </w:r>
      <w:r w:rsidRPr="004A4408">
        <w:rPr>
          <w:rFonts w:eastAsia="Calibri" w:cs="Times New Roman"/>
          <w:sz w:val="22"/>
          <w:szCs w:val="23"/>
          <w:lang w:val="en-US" w:bidi="ar-SA"/>
        </w:rPr>
        <w:tab/>
      </w:r>
      <w:r w:rsidRPr="004A4408">
        <w:rPr>
          <w:rFonts w:eastAsia="Calibri" w:cs="Times New Roman"/>
          <w:sz w:val="22"/>
          <w:szCs w:val="23"/>
          <w:lang w:val="en-US" w:bidi="ar-SA"/>
        </w:rPr>
        <w:tab/>
      </w:r>
      <w:r w:rsidRPr="004A4408">
        <w:rPr>
          <w:rFonts w:eastAsia="Calibri" w:cs="Times New Roman"/>
          <w:sz w:val="22"/>
          <w:szCs w:val="23"/>
          <w:lang w:val="en-US" w:bidi="ar-SA"/>
        </w:rPr>
        <w:tab/>
      </w:r>
      <w:r w:rsidRPr="004A4408">
        <w:rPr>
          <w:rFonts w:eastAsia="Calibri" w:cs="Times New Roman"/>
          <w:sz w:val="22"/>
          <w:szCs w:val="23"/>
          <w:lang w:val="en-US" w:bidi="ar-SA"/>
        </w:rPr>
        <w:tab/>
      </w:r>
      <w:r w:rsidRPr="004A4408">
        <w:rPr>
          <w:rFonts w:eastAsia="Calibri" w:cs="Times New Roman"/>
          <w:sz w:val="22"/>
          <w:szCs w:val="23"/>
          <w:lang w:val="en-US" w:bidi="ar-SA"/>
        </w:rPr>
        <w:tab/>
        <w:t xml:space="preserve">    </w:t>
      </w:r>
      <w:r w:rsidR="00CD0CC8" w:rsidRPr="004A4408">
        <w:rPr>
          <w:rFonts w:eastAsia="Calibri" w:cs="Times New Roman"/>
          <w:sz w:val="22"/>
          <w:szCs w:val="23"/>
          <w:lang w:val="en-US" w:bidi="ar-SA"/>
        </w:rPr>
        <w:t xml:space="preserve">     </w:t>
      </w:r>
      <w:r w:rsidR="00DD6EDA" w:rsidRPr="004A4408">
        <w:rPr>
          <w:rFonts w:eastAsia="Calibri" w:cs="Times New Roman"/>
          <w:sz w:val="22"/>
          <w:szCs w:val="23"/>
          <w:lang w:bidi="ar-SA"/>
        </w:rPr>
        <w:t xml:space="preserve">DATE           </w:t>
      </w:r>
      <w:r w:rsidR="00CD0CC8" w:rsidRPr="004A4408">
        <w:rPr>
          <w:rFonts w:eastAsia="Calibri" w:cs="Times New Roman"/>
          <w:sz w:val="22"/>
          <w:szCs w:val="23"/>
          <w:lang w:bidi="ar-SA"/>
        </w:rPr>
        <w:t xml:space="preserve">       </w:t>
      </w:r>
      <w:r w:rsidR="00FE152B" w:rsidRPr="004A4408">
        <w:rPr>
          <w:rFonts w:eastAsia="Calibri" w:cs="Times New Roman"/>
          <w:sz w:val="22"/>
          <w:szCs w:val="23"/>
          <w:lang w:val="en-US" w:bidi="ar-SA"/>
        </w:rPr>
        <w:t xml:space="preserve">: </w:t>
      </w:r>
      <w:r w:rsidR="00636E05">
        <w:rPr>
          <w:rFonts w:eastAsia="Calibri" w:cs="Times New Roman"/>
          <w:sz w:val="22"/>
          <w:szCs w:val="23"/>
          <w:lang w:val="en-US" w:bidi="ar-SA"/>
        </w:rPr>
        <w:t>2019/09/19</w:t>
      </w:r>
    </w:p>
    <w:p w:rsidR="007C53EF" w:rsidRDefault="0071529D" w:rsidP="00636E05">
      <w:pPr>
        <w:rPr>
          <w:b/>
        </w:rPr>
      </w:pPr>
      <w:r>
        <w:rPr>
          <w:b/>
        </w:rPr>
        <w:lastRenderedPageBreak/>
        <w:t>Q</w:t>
      </w:r>
      <w:r w:rsidR="00FE0652" w:rsidRPr="004A4408">
        <w:rPr>
          <w:b/>
        </w:rPr>
        <w:t>1</w:t>
      </w:r>
      <w:r>
        <w:rPr>
          <w:b/>
        </w:rPr>
        <w:t>)</w:t>
      </w:r>
    </w:p>
    <w:p w:rsidR="0071529D" w:rsidRDefault="0071529D" w:rsidP="00636E05">
      <w:pPr>
        <w:rPr>
          <w:b/>
        </w:rPr>
      </w:pPr>
      <w:r>
        <w:rPr>
          <w:b/>
        </w:rPr>
        <w:t>Part 1</w:t>
      </w:r>
    </w:p>
    <w:p w:rsidR="0071529D" w:rsidRDefault="0071529D" w:rsidP="00636E05">
      <w:pPr>
        <w:rPr>
          <w:b/>
          <w:sz w:val="26"/>
        </w:rPr>
      </w:pPr>
      <w:r w:rsidRPr="0071529D">
        <w:rPr>
          <w:b/>
          <w:sz w:val="26"/>
        </w:rPr>
        <w:t>Hierarchical clustering to identify outlier trades</w:t>
      </w:r>
    </w:p>
    <w:p w:rsidR="0071529D" w:rsidRPr="0071529D" w:rsidRDefault="0071529D" w:rsidP="00636E05">
      <w:pPr>
        <w:rPr>
          <w:sz w:val="26"/>
        </w:rPr>
      </w:pPr>
      <w:bookmarkStart w:id="0" w:name="_GoBack"/>
      <w:bookmarkEnd w:id="0"/>
    </w:p>
    <w:sectPr w:rsidR="0071529D" w:rsidRPr="0071529D" w:rsidSect="00E053A7">
      <w:pgSz w:w="11910" w:h="16840" w:code="9"/>
      <w:pgMar w:top="1134" w:right="1134" w:bottom="1134" w:left="1134" w:header="709" w:footer="709" w:gutter="567"/>
      <w:pgBorders>
        <w:top w:val="single" w:sz="4" w:space="22" w:color="auto"/>
        <w:left w:val="single" w:sz="4" w:space="23" w:color="auto"/>
        <w:bottom w:val="single" w:sz="4" w:space="22" w:color="auto"/>
        <w:right w:val="single" w:sz="4" w:space="22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2EEF" w:rsidRDefault="00F52EEF" w:rsidP="00291776">
      <w:pPr>
        <w:spacing w:after="0" w:line="240" w:lineRule="auto"/>
      </w:pPr>
      <w:r>
        <w:separator/>
      </w:r>
    </w:p>
  </w:endnote>
  <w:endnote w:type="continuationSeparator" w:id="0">
    <w:p w:rsidR="00F52EEF" w:rsidRDefault="00F52EEF" w:rsidP="00291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2EEF" w:rsidRDefault="00F52EEF" w:rsidP="00291776">
      <w:pPr>
        <w:spacing w:after="0" w:line="240" w:lineRule="auto"/>
      </w:pPr>
      <w:r>
        <w:separator/>
      </w:r>
    </w:p>
  </w:footnote>
  <w:footnote w:type="continuationSeparator" w:id="0">
    <w:p w:rsidR="00F52EEF" w:rsidRDefault="00F52EEF" w:rsidP="00291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D65E78"/>
    <w:multiLevelType w:val="hybridMultilevel"/>
    <w:tmpl w:val="C9881ACA"/>
    <w:lvl w:ilvl="0" w:tplc="2320C59A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DCFCC2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3301A7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407A30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CAF81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ACA5F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BE2BE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BCD93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84EB1A6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A5153BA"/>
    <w:multiLevelType w:val="hybridMultilevel"/>
    <w:tmpl w:val="AE9AEBE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3E4FDC"/>
    <w:multiLevelType w:val="hybridMultilevel"/>
    <w:tmpl w:val="F946B408"/>
    <w:lvl w:ilvl="0" w:tplc="41B6354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2AAFD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E062A7C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7807E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A057A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B415B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6CE24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4E757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9A6782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C160393"/>
    <w:multiLevelType w:val="hybridMultilevel"/>
    <w:tmpl w:val="A4D287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D92E33"/>
    <w:multiLevelType w:val="multilevel"/>
    <w:tmpl w:val="09CAF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BA0523F"/>
    <w:multiLevelType w:val="hybridMultilevel"/>
    <w:tmpl w:val="05F49D52"/>
    <w:lvl w:ilvl="0" w:tplc="C34A9BE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AECFD0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425A3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E058C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92751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C540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30DA9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C16AE1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DABF6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26209AE"/>
    <w:multiLevelType w:val="multilevel"/>
    <w:tmpl w:val="0C00B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67CC54B0"/>
    <w:multiLevelType w:val="hybridMultilevel"/>
    <w:tmpl w:val="4CB65526"/>
    <w:lvl w:ilvl="0" w:tplc="F20C6B06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F685E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7EE17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483A2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6A188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E037A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E0825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EABC06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72CA8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B2E030B"/>
    <w:multiLevelType w:val="hybridMultilevel"/>
    <w:tmpl w:val="C1C072B6"/>
    <w:lvl w:ilvl="0" w:tplc="4D2ACFCC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8E45A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1A4E3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20853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7C8C2B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D81C7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76E59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4A4EF6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0C4E3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B5B5019"/>
    <w:multiLevelType w:val="hybridMultilevel"/>
    <w:tmpl w:val="0C427AD4"/>
    <w:lvl w:ilvl="0" w:tplc="B0A680A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04941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DBE2C9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34806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0CEC6A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04A91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0506D7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30917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6BA538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671137C"/>
    <w:multiLevelType w:val="hybridMultilevel"/>
    <w:tmpl w:val="50040B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8F17553"/>
    <w:multiLevelType w:val="hybridMultilevel"/>
    <w:tmpl w:val="62304E00"/>
    <w:lvl w:ilvl="0" w:tplc="B99E53C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B8F22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A48A2F0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58013E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3C32B8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9EE300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CAC23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5A262C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5A6FABE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E0549F0"/>
    <w:multiLevelType w:val="hybridMultilevel"/>
    <w:tmpl w:val="83B059A6"/>
    <w:lvl w:ilvl="0" w:tplc="9F72658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40FD3C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5E0EA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1A3A98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568DF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56367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D0160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5E399C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6882DC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2"/>
  </w:num>
  <w:num w:numId="5">
    <w:abstractNumId w:val="5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10"/>
  </w:num>
  <w:num w:numId="11">
    <w:abstractNumId w:val="3"/>
  </w:num>
  <w:num w:numId="12">
    <w:abstractNumId w:val="4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NzYzsDQxAGJTSyUdpeDU4uLM/DyQAsNaAHGuBeEsAAAA"/>
  </w:docVars>
  <w:rsids>
    <w:rsidRoot w:val="00CD0CC8"/>
    <w:rsid w:val="00001477"/>
    <w:rsid w:val="0000550B"/>
    <w:rsid w:val="00007922"/>
    <w:rsid w:val="00023701"/>
    <w:rsid w:val="00047BF9"/>
    <w:rsid w:val="00052592"/>
    <w:rsid w:val="000861EF"/>
    <w:rsid w:val="000903EC"/>
    <w:rsid w:val="000B6F02"/>
    <w:rsid w:val="000B777D"/>
    <w:rsid w:val="000C3231"/>
    <w:rsid w:val="000E0B65"/>
    <w:rsid w:val="000F7D87"/>
    <w:rsid w:val="00114456"/>
    <w:rsid w:val="00127CE3"/>
    <w:rsid w:val="001310B6"/>
    <w:rsid w:val="00132419"/>
    <w:rsid w:val="001332B8"/>
    <w:rsid w:val="00134779"/>
    <w:rsid w:val="00140205"/>
    <w:rsid w:val="00142B0D"/>
    <w:rsid w:val="00144D42"/>
    <w:rsid w:val="00144E74"/>
    <w:rsid w:val="001518FE"/>
    <w:rsid w:val="001B1678"/>
    <w:rsid w:val="001C3C8A"/>
    <w:rsid w:val="001D25B5"/>
    <w:rsid w:val="001D3050"/>
    <w:rsid w:val="001D41E0"/>
    <w:rsid w:val="001E44B4"/>
    <w:rsid w:val="001F19E6"/>
    <w:rsid w:val="001F35FD"/>
    <w:rsid w:val="001F52DB"/>
    <w:rsid w:val="001F6411"/>
    <w:rsid w:val="002007EC"/>
    <w:rsid w:val="00203B14"/>
    <w:rsid w:val="00212017"/>
    <w:rsid w:val="00220E10"/>
    <w:rsid w:val="00226B2B"/>
    <w:rsid w:val="002503F5"/>
    <w:rsid w:val="00274CEB"/>
    <w:rsid w:val="00282087"/>
    <w:rsid w:val="00291776"/>
    <w:rsid w:val="002A13F3"/>
    <w:rsid w:val="002A1FC6"/>
    <w:rsid w:val="002A42A5"/>
    <w:rsid w:val="002A6A54"/>
    <w:rsid w:val="002B27AE"/>
    <w:rsid w:val="002B38A7"/>
    <w:rsid w:val="002B5EED"/>
    <w:rsid w:val="002B5F67"/>
    <w:rsid w:val="002C2181"/>
    <w:rsid w:val="002D28B9"/>
    <w:rsid w:val="002D6249"/>
    <w:rsid w:val="002E13D6"/>
    <w:rsid w:val="0030192B"/>
    <w:rsid w:val="00302F74"/>
    <w:rsid w:val="0031616E"/>
    <w:rsid w:val="003269FA"/>
    <w:rsid w:val="00354281"/>
    <w:rsid w:val="003575FE"/>
    <w:rsid w:val="003659DA"/>
    <w:rsid w:val="003840BC"/>
    <w:rsid w:val="00390AC3"/>
    <w:rsid w:val="003A0250"/>
    <w:rsid w:val="003A302B"/>
    <w:rsid w:val="003A3FF9"/>
    <w:rsid w:val="003B2CAA"/>
    <w:rsid w:val="003B7FFE"/>
    <w:rsid w:val="003C2F24"/>
    <w:rsid w:val="003D4601"/>
    <w:rsid w:val="003D56B8"/>
    <w:rsid w:val="003F223E"/>
    <w:rsid w:val="003F3B88"/>
    <w:rsid w:val="003F78D5"/>
    <w:rsid w:val="004036ED"/>
    <w:rsid w:val="004042E9"/>
    <w:rsid w:val="00406596"/>
    <w:rsid w:val="00413C74"/>
    <w:rsid w:val="00432805"/>
    <w:rsid w:val="004430BC"/>
    <w:rsid w:val="00444462"/>
    <w:rsid w:val="00447F61"/>
    <w:rsid w:val="00452B1E"/>
    <w:rsid w:val="00461464"/>
    <w:rsid w:val="00466188"/>
    <w:rsid w:val="00473DA9"/>
    <w:rsid w:val="00477B8C"/>
    <w:rsid w:val="004953F9"/>
    <w:rsid w:val="004A0DC6"/>
    <w:rsid w:val="004A1AC1"/>
    <w:rsid w:val="004A240E"/>
    <w:rsid w:val="004A2657"/>
    <w:rsid w:val="004A4408"/>
    <w:rsid w:val="004A6817"/>
    <w:rsid w:val="004B15F2"/>
    <w:rsid w:val="004B1947"/>
    <w:rsid w:val="004B1BEE"/>
    <w:rsid w:val="004B53E4"/>
    <w:rsid w:val="004B6B15"/>
    <w:rsid w:val="004C41BF"/>
    <w:rsid w:val="004D5625"/>
    <w:rsid w:val="004D5F29"/>
    <w:rsid w:val="004F06D7"/>
    <w:rsid w:val="004F3CCE"/>
    <w:rsid w:val="004F6A54"/>
    <w:rsid w:val="00505352"/>
    <w:rsid w:val="0050589E"/>
    <w:rsid w:val="00507778"/>
    <w:rsid w:val="005112B8"/>
    <w:rsid w:val="00514F12"/>
    <w:rsid w:val="00520784"/>
    <w:rsid w:val="005217C2"/>
    <w:rsid w:val="0052383A"/>
    <w:rsid w:val="00526F43"/>
    <w:rsid w:val="005313C6"/>
    <w:rsid w:val="00556E45"/>
    <w:rsid w:val="00561919"/>
    <w:rsid w:val="00563C86"/>
    <w:rsid w:val="00572969"/>
    <w:rsid w:val="00573B4A"/>
    <w:rsid w:val="00580F7C"/>
    <w:rsid w:val="00582168"/>
    <w:rsid w:val="00584913"/>
    <w:rsid w:val="005868F5"/>
    <w:rsid w:val="00595176"/>
    <w:rsid w:val="005960BD"/>
    <w:rsid w:val="00597C4E"/>
    <w:rsid w:val="005A2B52"/>
    <w:rsid w:val="005A7F1C"/>
    <w:rsid w:val="005B3EAC"/>
    <w:rsid w:val="005B70AA"/>
    <w:rsid w:val="005C4659"/>
    <w:rsid w:val="005C6BB4"/>
    <w:rsid w:val="005D060A"/>
    <w:rsid w:val="005D4BDD"/>
    <w:rsid w:val="005D6515"/>
    <w:rsid w:val="005D7285"/>
    <w:rsid w:val="005E069C"/>
    <w:rsid w:val="005F0069"/>
    <w:rsid w:val="005F29C0"/>
    <w:rsid w:val="006042CD"/>
    <w:rsid w:val="006155CA"/>
    <w:rsid w:val="00615AC6"/>
    <w:rsid w:val="00622046"/>
    <w:rsid w:val="00633113"/>
    <w:rsid w:val="0063452F"/>
    <w:rsid w:val="00636E05"/>
    <w:rsid w:val="00642700"/>
    <w:rsid w:val="006552B3"/>
    <w:rsid w:val="00664D3E"/>
    <w:rsid w:val="00693E19"/>
    <w:rsid w:val="0069415B"/>
    <w:rsid w:val="006B324F"/>
    <w:rsid w:val="006B5F95"/>
    <w:rsid w:val="006C148F"/>
    <w:rsid w:val="006C2DC3"/>
    <w:rsid w:val="006D5603"/>
    <w:rsid w:val="006E6478"/>
    <w:rsid w:val="006E6ED6"/>
    <w:rsid w:val="006F1286"/>
    <w:rsid w:val="006F2CFD"/>
    <w:rsid w:val="006F3100"/>
    <w:rsid w:val="00702F0E"/>
    <w:rsid w:val="00703929"/>
    <w:rsid w:val="007109DC"/>
    <w:rsid w:val="0071529D"/>
    <w:rsid w:val="00722ED3"/>
    <w:rsid w:val="00730175"/>
    <w:rsid w:val="0073692D"/>
    <w:rsid w:val="00746664"/>
    <w:rsid w:val="00752EB4"/>
    <w:rsid w:val="00775113"/>
    <w:rsid w:val="0078120C"/>
    <w:rsid w:val="00782624"/>
    <w:rsid w:val="0078392F"/>
    <w:rsid w:val="00786CA6"/>
    <w:rsid w:val="00795DF0"/>
    <w:rsid w:val="00796197"/>
    <w:rsid w:val="007961B6"/>
    <w:rsid w:val="007A5FC6"/>
    <w:rsid w:val="007A7575"/>
    <w:rsid w:val="007C005E"/>
    <w:rsid w:val="007C1822"/>
    <w:rsid w:val="007C53EF"/>
    <w:rsid w:val="007C75F9"/>
    <w:rsid w:val="007D50BB"/>
    <w:rsid w:val="007D67A3"/>
    <w:rsid w:val="007E07A0"/>
    <w:rsid w:val="007E3DF5"/>
    <w:rsid w:val="007E5ADB"/>
    <w:rsid w:val="007E6CCD"/>
    <w:rsid w:val="007F23EE"/>
    <w:rsid w:val="008002D2"/>
    <w:rsid w:val="00810E04"/>
    <w:rsid w:val="00815368"/>
    <w:rsid w:val="00822A70"/>
    <w:rsid w:val="008450D7"/>
    <w:rsid w:val="00851D52"/>
    <w:rsid w:val="00862046"/>
    <w:rsid w:val="00866106"/>
    <w:rsid w:val="008974E6"/>
    <w:rsid w:val="008A485C"/>
    <w:rsid w:val="008B26EE"/>
    <w:rsid w:val="008B2D64"/>
    <w:rsid w:val="008C163A"/>
    <w:rsid w:val="008C53C5"/>
    <w:rsid w:val="008C6956"/>
    <w:rsid w:val="008C7C6A"/>
    <w:rsid w:val="008D0199"/>
    <w:rsid w:val="008D036C"/>
    <w:rsid w:val="008D058F"/>
    <w:rsid w:val="008E5FE7"/>
    <w:rsid w:val="008F388F"/>
    <w:rsid w:val="008F43CA"/>
    <w:rsid w:val="008F7C4A"/>
    <w:rsid w:val="00901939"/>
    <w:rsid w:val="00915A4D"/>
    <w:rsid w:val="00920C11"/>
    <w:rsid w:val="00933ED9"/>
    <w:rsid w:val="009364D8"/>
    <w:rsid w:val="0094173F"/>
    <w:rsid w:val="00945342"/>
    <w:rsid w:val="00945BAE"/>
    <w:rsid w:val="00946DF6"/>
    <w:rsid w:val="009541ED"/>
    <w:rsid w:val="00956BC8"/>
    <w:rsid w:val="00960EC8"/>
    <w:rsid w:val="0096103E"/>
    <w:rsid w:val="00977E55"/>
    <w:rsid w:val="009A4F1F"/>
    <w:rsid w:val="009B5541"/>
    <w:rsid w:val="009D6150"/>
    <w:rsid w:val="009E153E"/>
    <w:rsid w:val="009E6B50"/>
    <w:rsid w:val="009F4640"/>
    <w:rsid w:val="00A02AA8"/>
    <w:rsid w:val="00A20A18"/>
    <w:rsid w:val="00A267E4"/>
    <w:rsid w:val="00A26E19"/>
    <w:rsid w:val="00A50014"/>
    <w:rsid w:val="00A62F00"/>
    <w:rsid w:val="00A6572E"/>
    <w:rsid w:val="00A662DE"/>
    <w:rsid w:val="00A83195"/>
    <w:rsid w:val="00A917F5"/>
    <w:rsid w:val="00A96A0D"/>
    <w:rsid w:val="00AA6C9F"/>
    <w:rsid w:val="00AB347E"/>
    <w:rsid w:val="00AB34CF"/>
    <w:rsid w:val="00AC32A9"/>
    <w:rsid w:val="00AC7450"/>
    <w:rsid w:val="00AD405E"/>
    <w:rsid w:val="00AE464C"/>
    <w:rsid w:val="00AF054D"/>
    <w:rsid w:val="00AF74D3"/>
    <w:rsid w:val="00B031C4"/>
    <w:rsid w:val="00B11C9F"/>
    <w:rsid w:val="00B148A1"/>
    <w:rsid w:val="00B17749"/>
    <w:rsid w:val="00B43D3B"/>
    <w:rsid w:val="00B44662"/>
    <w:rsid w:val="00B6091F"/>
    <w:rsid w:val="00B705BA"/>
    <w:rsid w:val="00B70F4C"/>
    <w:rsid w:val="00B95612"/>
    <w:rsid w:val="00B9638C"/>
    <w:rsid w:val="00B97835"/>
    <w:rsid w:val="00BA28A0"/>
    <w:rsid w:val="00BB6A02"/>
    <w:rsid w:val="00BB7B1E"/>
    <w:rsid w:val="00BC0637"/>
    <w:rsid w:val="00BC4477"/>
    <w:rsid w:val="00BD49E7"/>
    <w:rsid w:val="00BE1987"/>
    <w:rsid w:val="00BF1796"/>
    <w:rsid w:val="00BF3F1A"/>
    <w:rsid w:val="00C02545"/>
    <w:rsid w:val="00C05E41"/>
    <w:rsid w:val="00C21A1D"/>
    <w:rsid w:val="00C2201E"/>
    <w:rsid w:val="00C84B87"/>
    <w:rsid w:val="00C87C14"/>
    <w:rsid w:val="00CB3C2E"/>
    <w:rsid w:val="00CD0CC8"/>
    <w:rsid w:val="00D036E1"/>
    <w:rsid w:val="00D05880"/>
    <w:rsid w:val="00D06487"/>
    <w:rsid w:val="00D14B5D"/>
    <w:rsid w:val="00D16461"/>
    <w:rsid w:val="00D30BD2"/>
    <w:rsid w:val="00D324A0"/>
    <w:rsid w:val="00D35E86"/>
    <w:rsid w:val="00D40EAA"/>
    <w:rsid w:val="00D72468"/>
    <w:rsid w:val="00D752CF"/>
    <w:rsid w:val="00D81062"/>
    <w:rsid w:val="00D94372"/>
    <w:rsid w:val="00DA193D"/>
    <w:rsid w:val="00DA286F"/>
    <w:rsid w:val="00DA34D2"/>
    <w:rsid w:val="00DB3C40"/>
    <w:rsid w:val="00DB6B7B"/>
    <w:rsid w:val="00DB7480"/>
    <w:rsid w:val="00DC1D83"/>
    <w:rsid w:val="00DC7166"/>
    <w:rsid w:val="00DD6EDA"/>
    <w:rsid w:val="00E04F38"/>
    <w:rsid w:val="00E053A7"/>
    <w:rsid w:val="00E16E64"/>
    <w:rsid w:val="00E176F7"/>
    <w:rsid w:val="00E221E2"/>
    <w:rsid w:val="00E227C9"/>
    <w:rsid w:val="00E25027"/>
    <w:rsid w:val="00E5332E"/>
    <w:rsid w:val="00E7760E"/>
    <w:rsid w:val="00E86D64"/>
    <w:rsid w:val="00E87015"/>
    <w:rsid w:val="00E87912"/>
    <w:rsid w:val="00E90043"/>
    <w:rsid w:val="00EA6156"/>
    <w:rsid w:val="00EE3E37"/>
    <w:rsid w:val="00EE5E51"/>
    <w:rsid w:val="00EF14E2"/>
    <w:rsid w:val="00EF7512"/>
    <w:rsid w:val="00F012D4"/>
    <w:rsid w:val="00F02BC8"/>
    <w:rsid w:val="00F04881"/>
    <w:rsid w:val="00F20423"/>
    <w:rsid w:val="00F21957"/>
    <w:rsid w:val="00F2691A"/>
    <w:rsid w:val="00F26DBF"/>
    <w:rsid w:val="00F3481B"/>
    <w:rsid w:val="00F52EEF"/>
    <w:rsid w:val="00F53729"/>
    <w:rsid w:val="00F71DBD"/>
    <w:rsid w:val="00F77FCC"/>
    <w:rsid w:val="00F81B38"/>
    <w:rsid w:val="00F861AE"/>
    <w:rsid w:val="00F86B1C"/>
    <w:rsid w:val="00FA1B68"/>
    <w:rsid w:val="00FB0623"/>
    <w:rsid w:val="00FB2AEF"/>
    <w:rsid w:val="00FB5ADD"/>
    <w:rsid w:val="00FD3623"/>
    <w:rsid w:val="00FD4A48"/>
    <w:rsid w:val="00FE0652"/>
    <w:rsid w:val="00FE152B"/>
    <w:rsid w:val="00FF2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633B55-71F4-4421-A467-797F86D8B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="Arial Unicode MS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3100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193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716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17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177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917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1776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FE065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e24kjd">
    <w:name w:val="e24kjd"/>
    <w:basedOn w:val="DefaultParagraphFont"/>
    <w:rsid w:val="007A7575"/>
  </w:style>
  <w:style w:type="table" w:styleId="TableGrid">
    <w:name w:val="Table Grid"/>
    <w:basedOn w:val="TableNormal"/>
    <w:uiPriority w:val="39"/>
    <w:rsid w:val="001C3C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5Dark-Accent5">
    <w:name w:val="Grid Table 5 Dark Accent 5"/>
    <w:basedOn w:val="TableNormal"/>
    <w:uiPriority w:val="50"/>
    <w:rsid w:val="001C3C8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paragraph" w:styleId="NormalWeb">
    <w:name w:val="Normal (Web)"/>
    <w:basedOn w:val="Normal"/>
    <w:uiPriority w:val="99"/>
    <w:semiHidden/>
    <w:unhideWhenUsed/>
    <w:rsid w:val="007E07A0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GB" w:bidi="ar-SA"/>
    </w:rPr>
  </w:style>
  <w:style w:type="paragraph" w:styleId="ListParagraph">
    <w:name w:val="List Paragraph"/>
    <w:basedOn w:val="Normal"/>
    <w:uiPriority w:val="34"/>
    <w:qFormat/>
    <w:rsid w:val="004B6B1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C32A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5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7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D2FFC-EC11-4BA7-8E92-03B7038FA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rindu Sankalpa</dc:creator>
  <cp:keywords/>
  <dc:description/>
  <cp:lastModifiedBy>Tharindu Sankalpa</cp:lastModifiedBy>
  <cp:revision>4</cp:revision>
  <cp:lastPrinted>2019-08-24T12:49:00Z</cp:lastPrinted>
  <dcterms:created xsi:type="dcterms:W3CDTF">2019-09-19T16:34:00Z</dcterms:created>
  <dcterms:modified xsi:type="dcterms:W3CDTF">2019-09-19T16:54:00Z</dcterms:modified>
</cp:coreProperties>
</file>